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E1A8909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2E48">
        <w:rPr>
          <w:rFonts w:asciiTheme="minorHAnsi" w:hAnsiTheme="minorHAnsi" w:cstheme="minorHAnsi"/>
          <w:b/>
          <w:bCs/>
          <w:sz w:val="22"/>
          <w:szCs w:val="22"/>
        </w:rPr>
        <w:t>Rower stacjonarny</w:t>
      </w:r>
      <w:r w:rsidR="00BA396E">
        <w:rPr>
          <w:rFonts w:asciiTheme="minorHAnsi" w:hAnsiTheme="minorHAnsi" w:cstheme="minorHAnsi"/>
          <w:b/>
          <w:bCs/>
          <w:sz w:val="22"/>
          <w:szCs w:val="22"/>
        </w:rPr>
        <w:t xml:space="preserve"> 2 szt.</w:t>
      </w:r>
      <w:bookmarkStart w:id="0" w:name="_GoBack"/>
      <w:bookmarkEnd w:id="0"/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7E3738C0" w:rsidR="006F2A25" w:rsidRPr="00352ECE" w:rsidRDefault="00962E48" w:rsidP="00962E48">
            <w:pPr>
              <w:tabs>
                <w:tab w:val="left" w:pos="465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Wysokość nie więcej niż 117 cm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62C5B161" w:rsidR="006F2A25" w:rsidRPr="0066570A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Długość nie więcej niż 104 c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3AE94203" w:rsidR="006F2A25" w:rsidRPr="00B5068D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53 k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6462C731" w:rsidR="006F2A25" w:rsidRPr="00B5068D" w:rsidRDefault="00962E48" w:rsidP="00962E4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koła zamachowego 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20 k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9341F8" w:rsidRPr="00CB152B" w14:paraId="4EA5055A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3DF08" w14:textId="4301B740" w:rsidR="009341F8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2194" w14:textId="4094E6EC" w:rsidR="009341F8" w:rsidRDefault="009341F8" w:rsidP="009341F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ksymalna waga użytkownika </w:t>
            </w:r>
            <w:r w:rsidRPr="009341F8">
              <w:rPr>
                <w:rFonts w:asciiTheme="minorHAnsi" w:hAnsiTheme="minorHAnsi" w:cstheme="minorHAnsi"/>
                <w:sz w:val="20"/>
                <w:szCs w:val="20"/>
              </w:rPr>
              <w:t>135 kg</w:t>
            </w:r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574B7C16" w:rsidR="006F2A25" w:rsidRPr="0066570A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1BF29F9C" w:rsidR="006F2A25" w:rsidRPr="00B5068D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ystem oporu -  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mechaniczny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2BD66369" w:rsidR="006F2A25" w:rsidRPr="0066570A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7E765EBC" w:rsidR="006F2A25" w:rsidRPr="00B5068D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gulowane siodełko - 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pion/poziom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0CC85A0A" w:rsidR="006F2A25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0DD86C0C" w:rsidR="006F2A25" w:rsidRPr="00F633D0" w:rsidRDefault="00962E48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gulacja kierownicy - 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>pion/poziom</w:t>
            </w:r>
          </w:p>
        </w:tc>
      </w:tr>
      <w:tr w:rsidR="006F2A25" w:rsidRPr="00CB152B" w14:paraId="43EF3F4F" w14:textId="77777777" w:rsidTr="00F633D0">
        <w:trPr>
          <w:trHeight w:val="1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0B95BDC2" w:rsidR="006F2A25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3D8BAE8D" w:rsidR="006F2A25" w:rsidRPr="00F633D0" w:rsidRDefault="00962E48" w:rsidP="00962E48">
            <w:pPr>
              <w:tabs>
                <w:tab w:val="left" w:pos="1260"/>
              </w:tabs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Telemetryczny pomiar pulsu - </w:t>
            </w:r>
            <w:r w:rsidRPr="00962E48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tak</w:t>
            </w:r>
          </w:p>
        </w:tc>
      </w:tr>
      <w:tr w:rsidR="00F35399" w:rsidRPr="00CB152B" w14:paraId="76F892EA" w14:textId="77777777" w:rsidTr="00F633D0">
        <w:trPr>
          <w:trHeight w:val="19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37FFEEE5" w:rsidR="00F35399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="00F40871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45A87848" w:rsidR="00F35399" w:rsidRPr="00F633D0" w:rsidRDefault="00962E48" w:rsidP="00962E48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Napęd - </w:t>
            </w:r>
            <w:r w:rsidRPr="00962E48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pas Poly-V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04A7A684" w:rsidR="00F35399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70D9" w14:textId="707BF9B2" w:rsidR="00F35399" w:rsidRPr="00F633D0" w:rsidRDefault="008A7D4D" w:rsidP="008A7D4D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Osłona koła zamachowego - </w:t>
            </w:r>
            <w:r w:rsidRPr="008A7D4D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tak</w:t>
            </w:r>
          </w:p>
        </w:tc>
      </w:tr>
      <w:tr w:rsidR="006F2A25" w:rsidRPr="00CB152B" w14:paraId="12E826CE" w14:textId="77777777" w:rsidTr="00F633D0">
        <w:trPr>
          <w:trHeight w:val="25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21ED2E1A" w:rsidR="006F2A25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0B7E8B65" w:rsidR="006F2A25" w:rsidRPr="00F633D0" w:rsidRDefault="008A7D4D" w:rsidP="008A7D4D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Kierownica </w:t>
            </w:r>
            <w:r w:rsidRPr="008A7D4D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triatlonowa</w:t>
            </w:r>
          </w:p>
        </w:tc>
      </w:tr>
      <w:tr w:rsidR="00F35399" w:rsidRPr="00CB152B" w14:paraId="751F7477" w14:textId="77777777" w:rsidTr="00F633D0">
        <w:trPr>
          <w:trHeight w:val="17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998A" w14:textId="13855815" w:rsidR="00F35399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194D" w14:textId="64B55A14" w:rsidR="00F35399" w:rsidRPr="00F633D0" w:rsidRDefault="008A7D4D" w:rsidP="008A7D4D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Pedały </w:t>
            </w:r>
            <w:r w:rsidRPr="008A7D4D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dwustronne (z noskami/ SPD)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1B92DD1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907069E" w14:textId="0466F9A0" w:rsidR="008A7D4D" w:rsidRPr="002D1224" w:rsidRDefault="008A7D4D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4DDF2" w14:textId="77777777" w:rsidR="00F41368" w:rsidRDefault="00F41368" w:rsidP="00DF1622">
      <w:r>
        <w:separator/>
      </w:r>
    </w:p>
  </w:endnote>
  <w:endnote w:type="continuationSeparator" w:id="0">
    <w:p w14:paraId="16C86734" w14:textId="77777777" w:rsidR="00F41368" w:rsidRDefault="00F4136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72479D8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396E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A1FD1" w14:textId="77777777" w:rsidR="00F41368" w:rsidRDefault="00F41368" w:rsidP="00DF1622">
      <w:r>
        <w:separator/>
      </w:r>
    </w:p>
  </w:footnote>
  <w:footnote w:type="continuationSeparator" w:id="0">
    <w:p w14:paraId="661C6A2E" w14:textId="77777777" w:rsidR="00F41368" w:rsidRDefault="00F4136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4110B"/>
    <w:rsid w:val="00154807"/>
    <w:rsid w:val="00163B84"/>
    <w:rsid w:val="001B79A0"/>
    <w:rsid w:val="0022367C"/>
    <w:rsid w:val="00245268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D5FFF"/>
    <w:rsid w:val="003F622F"/>
    <w:rsid w:val="00401BB8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0A87"/>
    <w:rsid w:val="007E47B6"/>
    <w:rsid w:val="00806170"/>
    <w:rsid w:val="00881F3C"/>
    <w:rsid w:val="008A7D4D"/>
    <w:rsid w:val="008F7993"/>
    <w:rsid w:val="009341F8"/>
    <w:rsid w:val="00962E48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A396E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068B0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41368"/>
    <w:rsid w:val="00F5198F"/>
    <w:rsid w:val="00F633D0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1-10-26T12:24:00Z</dcterms:created>
  <dcterms:modified xsi:type="dcterms:W3CDTF">2021-11-0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